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35867C" w14:textId="77777777" w:rsidR="002F7E7E" w:rsidRPr="005C5543" w:rsidRDefault="002F7E7E" w:rsidP="00ED5195">
      <w:pPr>
        <w:rPr>
          <w:rFonts w:ascii="Arial Rounded MT Bold" w:hAnsi="Arial Rounded MT Bold"/>
        </w:rPr>
      </w:pPr>
    </w:p>
    <w:p w14:paraId="747534DC" w14:textId="77777777" w:rsidR="002F7E7E" w:rsidRPr="005C5543" w:rsidRDefault="002F7E7E" w:rsidP="002F7E7E">
      <w:pPr>
        <w:pStyle w:val="ListParagraph"/>
        <w:rPr>
          <w:rFonts w:ascii="Arial Rounded MT Bold" w:hAnsi="Arial Rounded MT Bold"/>
        </w:rPr>
      </w:pPr>
      <w:r w:rsidRPr="005C5543">
        <w:rPr>
          <w:rFonts w:ascii="Arial Rounded MT Bold" w:hAnsi="Arial Rounded MT Bold"/>
          <w:noProof/>
        </w:rPr>
        <w:drawing>
          <wp:inline distT="0" distB="0" distL="0" distR="0" wp14:anchorId="69482095" wp14:editId="0F16EB0B">
            <wp:extent cx="5943600" cy="9880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S-header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9D8C0" w14:textId="77777777" w:rsidR="002F7E7E" w:rsidRPr="005C5543" w:rsidRDefault="002F7E7E" w:rsidP="002F7E7E">
      <w:pPr>
        <w:ind w:left="360"/>
        <w:rPr>
          <w:rFonts w:ascii="Arial Rounded MT Bold" w:hAnsi="Arial Rounded MT Bold"/>
        </w:rPr>
      </w:pPr>
    </w:p>
    <w:p w14:paraId="2D8B24A9" w14:textId="30EEAB10" w:rsidR="002F7E7E" w:rsidRPr="005C5543" w:rsidRDefault="002F7E7E" w:rsidP="002F7E7E">
      <w:pPr>
        <w:ind w:left="360"/>
        <w:jc w:val="center"/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Phi Sigma Chapter Meeting</w:t>
      </w:r>
      <w:r w:rsidR="008F70F3" w:rsidRPr="005C5543">
        <w:rPr>
          <w:rFonts w:ascii="Arial Rounded MT Bold" w:hAnsi="Arial Rounded MT Bold"/>
        </w:rPr>
        <w:t xml:space="preserve"> </w:t>
      </w:r>
      <w:r w:rsidR="0055099F">
        <w:rPr>
          <w:rFonts w:ascii="Arial Rounded MT Bold" w:hAnsi="Arial Rounded MT Bold"/>
        </w:rPr>
        <w:t>Minutes</w:t>
      </w:r>
    </w:p>
    <w:p w14:paraId="4E0A42E2" w14:textId="7C00A216" w:rsidR="002F7E7E" w:rsidRPr="005C5543" w:rsidRDefault="005C5543" w:rsidP="002F7E7E">
      <w:pPr>
        <w:ind w:left="360"/>
        <w:jc w:val="center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September </w:t>
      </w:r>
      <w:r w:rsidRPr="005C5543">
        <w:rPr>
          <w:rFonts w:ascii="Arial Rounded MT Bold" w:hAnsi="Arial Rounded MT Bold"/>
        </w:rPr>
        <w:t>14, 2021</w:t>
      </w:r>
    </w:p>
    <w:p w14:paraId="7AB4A99F" w14:textId="77777777" w:rsidR="009F078C" w:rsidRPr="005C5543" w:rsidRDefault="009F078C" w:rsidP="002F7E7E">
      <w:pPr>
        <w:ind w:left="360"/>
        <w:jc w:val="center"/>
        <w:rPr>
          <w:rFonts w:ascii="Arial Rounded MT Bold" w:hAnsi="Arial Rounded MT Bold"/>
        </w:rPr>
      </w:pPr>
    </w:p>
    <w:p w14:paraId="2CEB304E" w14:textId="53E07DD4" w:rsidR="008F70F3" w:rsidRDefault="0055099F" w:rsidP="005C5543">
      <w:pPr>
        <w:jc w:val="center"/>
        <w:rPr>
          <w:rFonts w:ascii="Arial Rounded MT Bold" w:hAnsi="Arial Rounded MT Bold"/>
        </w:rPr>
      </w:pPr>
      <w:hyperlink r:id="rId6" w:history="1">
        <w:r w:rsidR="005C5543" w:rsidRPr="005C5543">
          <w:rPr>
            <w:rStyle w:val="Hyperlink"/>
            <w:rFonts w:ascii="Arial Rounded MT Bold" w:hAnsi="Arial Rounded MT Bold"/>
          </w:rPr>
          <w:t>https://uncp.webex.com/meet/nicole.stargell</w:t>
        </w:r>
      </w:hyperlink>
    </w:p>
    <w:p w14:paraId="6647FFE9" w14:textId="77777777" w:rsidR="005C5543" w:rsidRPr="005C5543" w:rsidRDefault="005C5543" w:rsidP="005C5543">
      <w:pPr>
        <w:jc w:val="center"/>
        <w:rPr>
          <w:rStyle w:val="Hyperlink"/>
          <w:rFonts w:ascii="Arial Rounded MT Bold" w:eastAsia="Times New Roman" w:hAnsi="Arial Rounded MT Bold"/>
        </w:rPr>
      </w:pPr>
    </w:p>
    <w:p w14:paraId="5F9AFDC8" w14:textId="764663A7" w:rsidR="008F70F3" w:rsidRPr="005C5543" w:rsidRDefault="005C5543" w:rsidP="008F70F3">
      <w:pPr>
        <w:ind w:left="360"/>
        <w:rPr>
          <w:rFonts w:ascii="Arial Rounded MT Bold" w:hAnsi="Arial Rounded MT Bold"/>
          <w:b/>
        </w:rPr>
      </w:pPr>
      <w:r>
        <w:rPr>
          <w:rFonts w:ascii="Arial Rounded MT Bold" w:hAnsi="Arial Rounded MT Bold"/>
          <w:b/>
        </w:rPr>
        <w:t>Phi Sigma Coffee Break</w:t>
      </w:r>
    </w:p>
    <w:p w14:paraId="3C5A464F" w14:textId="77777777" w:rsidR="009D2F92" w:rsidRPr="005C5543" w:rsidRDefault="009D2F92" w:rsidP="002F7E7E">
      <w:pPr>
        <w:rPr>
          <w:rFonts w:ascii="Arial Rounded MT Bold" w:hAnsi="Arial Rounded MT Bold"/>
        </w:rPr>
      </w:pPr>
    </w:p>
    <w:p w14:paraId="6E4816BE" w14:textId="1BB52EC4" w:rsidR="00ED5195" w:rsidRDefault="009D41E8" w:rsidP="00DD3684">
      <w:pPr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Welcome!</w:t>
      </w:r>
      <w:r w:rsidR="00DD0060">
        <w:rPr>
          <w:rFonts w:ascii="Arial Rounded MT Bold" w:hAnsi="Arial Rounded MT Bold"/>
        </w:rPr>
        <w:t xml:space="preserve">  (Introductions of Officers and Welcome for the New Faces)</w:t>
      </w:r>
    </w:p>
    <w:p w14:paraId="10CFE47B" w14:textId="1B706602" w:rsidR="00040878" w:rsidRDefault="00040878" w:rsidP="00DD368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*All guests and members were welcomed to the Coffee Break meeting of the Chapter.  </w:t>
      </w:r>
      <w:r w:rsidR="00C90182">
        <w:rPr>
          <w:rFonts w:ascii="Arial Rounded MT Bold" w:hAnsi="Arial Rounded MT Bold"/>
        </w:rPr>
        <w:t xml:space="preserve">It was noted that the turnout for this meeting was excellent.  </w:t>
      </w:r>
    </w:p>
    <w:p w14:paraId="42061E9D" w14:textId="7FD1363D" w:rsidR="00C90182" w:rsidRDefault="00C90182" w:rsidP="00DD3684">
      <w:pPr>
        <w:rPr>
          <w:rFonts w:ascii="Arial Rounded MT Bold" w:hAnsi="Arial Rounded MT Bold"/>
        </w:rPr>
      </w:pPr>
    </w:p>
    <w:p w14:paraId="181AADC3" w14:textId="0D228C82" w:rsidR="00C90182" w:rsidRDefault="00C90182" w:rsidP="00DD368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In addition to the Officers and Advisor introduction, the doctoral intern for this department through October was introduced, M</w:t>
      </w:r>
      <w:r w:rsidR="00BE3C20">
        <w:rPr>
          <w:rFonts w:ascii="Arial Rounded MT Bold" w:hAnsi="Arial Rounded MT Bold"/>
        </w:rPr>
        <w:t>s. Sitonja Valenzuela.</w:t>
      </w:r>
    </w:p>
    <w:p w14:paraId="224545D8" w14:textId="77777777" w:rsidR="00040878" w:rsidRPr="00DD3684" w:rsidRDefault="00040878" w:rsidP="00DD3684">
      <w:pPr>
        <w:rPr>
          <w:rFonts w:ascii="Arial Rounded MT Bold" w:hAnsi="Arial Rounded MT Bold"/>
        </w:rPr>
      </w:pPr>
    </w:p>
    <w:p w14:paraId="0326D892" w14:textId="77777777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President: Scottie Miller</w:t>
      </w:r>
    </w:p>
    <w:p w14:paraId="044F07B9" w14:textId="77777777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Deputy President: Brianna DeDeaux</w:t>
      </w:r>
    </w:p>
    <w:p w14:paraId="66E7FDE7" w14:textId="77777777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 xml:space="preserve">Vice President: Alexis </w:t>
      </w:r>
      <w:proofErr w:type="spellStart"/>
      <w:r w:rsidRPr="00DD3684">
        <w:rPr>
          <w:rFonts w:ascii="Arial Rounded MT Bold" w:hAnsi="Arial Rounded MT Bold"/>
        </w:rPr>
        <w:t>Nappier</w:t>
      </w:r>
      <w:proofErr w:type="spellEnd"/>
    </w:p>
    <w:p w14:paraId="6D047281" w14:textId="77777777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Secretary: Laura McAliley</w:t>
      </w:r>
    </w:p>
    <w:p w14:paraId="5EA9A97C" w14:textId="77777777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Treasurer: Rocio Serna</w:t>
      </w:r>
    </w:p>
    <w:p w14:paraId="4C326E6D" w14:textId="19E4F37D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 xml:space="preserve">Wilmington Liaison:  Eliza Burgess </w:t>
      </w:r>
    </w:p>
    <w:p w14:paraId="7F5DB7AE" w14:textId="1671C1A5" w:rsidR="005C5543" w:rsidRDefault="005C5543" w:rsidP="005C5543">
      <w:pPr>
        <w:rPr>
          <w:rFonts w:ascii="Arial Rounded MT Bold" w:hAnsi="Arial Rounded MT Bold"/>
        </w:rPr>
      </w:pPr>
    </w:p>
    <w:p w14:paraId="77111F35" w14:textId="377D0DF1" w:rsidR="00DD3684" w:rsidRDefault="00DD3684" w:rsidP="00DD3684">
      <w:pPr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Phi Sigma is the UNCP Chapter of the Internatio</w:t>
      </w:r>
      <w:r>
        <w:rPr>
          <w:rFonts w:ascii="Arial Rounded MT Bold" w:hAnsi="Arial Rounded MT Bold"/>
        </w:rPr>
        <w:t xml:space="preserve">nal Counseling Honor Society </w:t>
      </w:r>
      <w:r w:rsidR="00DD0060">
        <w:rPr>
          <w:rFonts w:ascii="Arial Rounded MT Bold" w:hAnsi="Arial Rounded MT Bold"/>
        </w:rPr>
        <w:t xml:space="preserve">and is the only honor society for counselors.  There is support for all of the activities shown below.  </w:t>
      </w:r>
    </w:p>
    <w:p w14:paraId="7D701694" w14:textId="0259B596" w:rsidR="00DD0060" w:rsidRDefault="00DD0060" w:rsidP="00DD3684">
      <w:pPr>
        <w:rPr>
          <w:rFonts w:ascii="Arial Rounded MT Bold" w:hAnsi="Arial Rounded MT Bold"/>
        </w:rPr>
      </w:pPr>
    </w:p>
    <w:p w14:paraId="4697F82F" w14:textId="03D39426" w:rsidR="00C90182" w:rsidRDefault="00C90182" w:rsidP="00DD368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The requirement for qualification for membership in Chi Sigma Iota is primarily:</w:t>
      </w:r>
    </w:p>
    <w:p w14:paraId="66E72648" w14:textId="77777777" w:rsidR="00C90182" w:rsidRDefault="00C90182" w:rsidP="00DD3684">
      <w:pPr>
        <w:rPr>
          <w:rFonts w:ascii="Arial Rounded MT Bold" w:hAnsi="Arial Rounded MT Bold"/>
        </w:rPr>
      </w:pPr>
    </w:p>
    <w:p w14:paraId="5746BA5D" w14:textId="501F33E9" w:rsidR="003E7543" w:rsidRPr="00C90182" w:rsidRDefault="00DD3684" w:rsidP="00DD3684">
      <w:pPr>
        <w:pStyle w:val="ListParagraph"/>
        <w:numPr>
          <w:ilvl w:val="4"/>
          <w:numId w:val="2"/>
        </w:numPr>
        <w:tabs>
          <w:tab w:val="left" w:pos="90"/>
        </w:tabs>
        <w:ind w:left="180" w:hanging="180"/>
        <w:rPr>
          <w:rFonts w:ascii="Arial Rounded MT Bold" w:hAnsi="Arial Rounded MT Bold"/>
          <w:highlight w:val="yellow"/>
        </w:rPr>
      </w:pPr>
      <w:r w:rsidRPr="00C90182">
        <w:rPr>
          <w:rFonts w:ascii="Arial Rounded MT Bold" w:hAnsi="Arial Rounded MT Bold"/>
          <w:highlight w:val="yellow"/>
        </w:rPr>
        <w:t>semester hours (3 classes) with a GPA of 3.5</w:t>
      </w:r>
    </w:p>
    <w:p w14:paraId="58174D21" w14:textId="77777777" w:rsidR="00DD0060" w:rsidRPr="00DD3684" w:rsidRDefault="00DD0060" w:rsidP="00DD0060">
      <w:pPr>
        <w:pStyle w:val="ListParagraph"/>
        <w:tabs>
          <w:tab w:val="left" w:pos="90"/>
        </w:tabs>
        <w:ind w:left="180"/>
        <w:rPr>
          <w:rFonts w:ascii="Arial Rounded MT Bold" w:hAnsi="Arial Rounded MT Bold"/>
        </w:rPr>
      </w:pPr>
    </w:p>
    <w:p w14:paraId="4CAF36E0" w14:textId="046D3EFC" w:rsidR="00DD3684" w:rsidRDefault="00DD3684" w:rsidP="00DD368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Induction in April, </w:t>
      </w:r>
      <w:r w:rsidRPr="00DD3684">
        <w:rPr>
          <w:rFonts w:ascii="Arial Rounded MT Bold" w:hAnsi="Arial Rounded MT Bold"/>
        </w:rPr>
        <w:t>Fee of $55</w:t>
      </w:r>
      <w:r w:rsidR="00C90182">
        <w:rPr>
          <w:rFonts w:ascii="Arial Rounded MT Bold" w:hAnsi="Arial Rounded MT Bold"/>
        </w:rPr>
        <w:t xml:space="preserve"> (Th</w:t>
      </w:r>
      <w:r w:rsidR="0055099F">
        <w:rPr>
          <w:rFonts w:ascii="Arial Rounded MT Bold" w:hAnsi="Arial Rounded MT Bold"/>
        </w:rPr>
        <w:t>is is a Lifetime Membership Fee, but dues are owed to headquarters annually to remain active</w:t>
      </w:r>
      <w:r w:rsidR="00C90182">
        <w:rPr>
          <w:rFonts w:ascii="Arial Rounded MT Bold" w:hAnsi="Arial Rounded MT Bold"/>
        </w:rPr>
        <w:t>)</w:t>
      </w:r>
    </w:p>
    <w:p w14:paraId="2BEC1863" w14:textId="77777777" w:rsidR="00C90182" w:rsidRDefault="00C90182" w:rsidP="00DD3684">
      <w:pPr>
        <w:rPr>
          <w:rFonts w:ascii="Arial Rounded MT Bold" w:hAnsi="Arial Rounded MT Bold"/>
        </w:rPr>
      </w:pPr>
    </w:p>
    <w:p w14:paraId="35F3077D" w14:textId="03141D35" w:rsidR="00C90182" w:rsidRDefault="00C90182" w:rsidP="00DD368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This Includes All of the Following: </w:t>
      </w:r>
    </w:p>
    <w:p w14:paraId="35B129D6" w14:textId="459B2A8C" w:rsidR="00C90182" w:rsidRDefault="00BE3C20" w:rsidP="00BE3C20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Certificate of Membership</w:t>
      </w:r>
    </w:p>
    <w:p w14:paraId="6CBC1E0A" w14:textId="63FF836D" w:rsidR="00BE3C20" w:rsidRPr="00BE3C20" w:rsidRDefault="00BE3C20" w:rsidP="00BE3C20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Access to National Chi Sigma Iota</w:t>
      </w:r>
    </w:p>
    <w:p w14:paraId="51118582" w14:textId="77777777" w:rsidR="003E7543" w:rsidRPr="00DD3684" w:rsidRDefault="00DD3684" w:rsidP="00DD3684">
      <w:pPr>
        <w:numPr>
          <w:ilvl w:val="0"/>
          <w:numId w:val="6"/>
        </w:numPr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Monthly Meetings</w:t>
      </w:r>
    </w:p>
    <w:p w14:paraId="283BB32E" w14:textId="77777777" w:rsidR="003E7543" w:rsidRPr="00DD3684" w:rsidRDefault="00DD3684" w:rsidP="00DD3684">
      <w:pPr>
        <w:numPr>
          <w:ilvl w:val="0"/>
          <w:numId w:val="6"/>
        </w:numPr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Social Events</w:t>
      </w:r>
    </w:p>
    <w:p w14:paraId="1555B538" w14:textId="77777777" w:rsidR="003E7543" w:rsidRPr="00DD3684" w:rsidRDefault="00DD3684" w:rsidP="00DD3684">
      <w:pPr>
        <w:numPr>
          <w:ilvl w:val="0"/>
          <w:numId w:val="6"/>
        </w:numPr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Service Projects</w:t>
      </w:r>
      <w:bookmarkStart w:id="0" w:name="_GoBack"/>
      <w:bookmarkEnd w:id="0"/>
    </w:p>
    <w:p w14:paraId="1415E017" w14:textId="6DF4AC32" w:rsidR="003E7543" w:rsidRDefault="00DD3684" w:rsidP="00DD3684">
      <w:pPr>
        <w:numPr>
          <w:ilvl w:val="0"/>
          <w:numId w:val="6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lastRenderedPageBreak/>
        <w:t xml:space="preserve">Professional Development </w:t>
      </w:r>
    </w:p>
    <w:p w14:paraId="5E7EF040" w14:textId="1F16FDA1" w:rsidR="00DD3684" w:rsidRDefault="00DD3684" w:rsidP="00DD3684">
      <w:pPr>
        <w:numPr>
          <w:ilvl w:val="1"/>
          <w:numId w:val="6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Leadership</w:t>
      </w:r>
    </w:p>
    <w:p w14:paraId="500CBA0B" w14:textId="2DF30A99" w:rsidR="00DD3684" w:rsidRDefault="00DD3684" w:rsidP="00DD3684">
      <w:pPr>
        <w:numPr>
          <w:ilvl w:val="1"/>
          <w:numId w:val="6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Continued Education</w:t>
      </w:r>
    </w:p>
    <w:p w14:paraId="5FEA6094" w14:textId="2E298F5A" w:rsidR="00DD3684" w:rsidRDefault="00DD3684" w:rsidP="00DD3684">
      <w:pPr>
        <w:numPr>
          <w:ilvl w:val="1"/>
          <w:numId w:val="6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Excellence</w:t>
      </w:r>
    </w:p>
    <w:p w14:paraId="251E8267" w14:textId="17EE333B" w:rsidR="005C5543" w:rsidRDefault="002B28AC" w:rsidP="007E1DEF">
      <w:pPr>
        <w:numPr>
          <w:ilvl w:val="0"/>
          <w:numId w:val="6"/>
        </w:numPr>
        <w:rPr>
          <w:rFonts w:ascii="Arial Rounded MT Bold" w:hAnsi="Arial Rounded MT Bold"/>
        </w:rPr>
      </w:pPr>
      <w:r w:rsidRPr="002B28AC">
        <w:rPr>
          <w:rFonts w:ascii="Arial Rounded MT Bold" w:hAnsi="Arial Rounded MT Bold"/>
        </w:rPr>
        <w:t>Finals Support Program-wellness resource email (s) &amp; social media/Instagram polls/live</w:t>
      </w:r>
    </w:p>
    <w:p w14:paraId="28302026" w14:textId="64C8D1A6" w:rsidR="002B28AC" w:rsidRDefault="002B28AC" w:rsidP="007E1DEF">
      <w:pPr>
        <w:numPr>
          <w:ilvl w:val="0"/>
          <w:numId w:val="6"/>
        </w:numPr>
        <w:rPr>
          <w:rFonts w:ascii="Arial Rounded MT Bold" w:hAnsi="Arial Rounded MT Bold"/>
        </w:rPr>
      </w:pPr>
      <w:r w:rsidRPr="002B28AC">
        <w:rPr>
          <w:rFonts w:ascii="Arial Rounded MT Bold" w:hAnsi="Arial Rounded MT Bold"/>
        </w:rPr>
        <w:t xml:space="preserve">UNCP Social Media Handles on website- send any celebrations to </w:t>
      </w:r>
      <w:hyperlink r:id="rId7" w:history="1">
        <w:r w:rsidRPr="00EF1580">
          <w:rPr>
            <w:rStyle w:val="Hyperlink"/>
            <w:rFonts w:ascii="Arial Rounded MT Bold" w:hAnsi="Arial Rounded MT Bold"/>
          </w:rPr>
          <w:t>nicole.stargell@uncp.edu</w:t>
        </w:r>
      </w:hyperlink>
    </w:p>
    <w:p w14:paraId="3EA445A2" w14:textId="6C30383D" w:rsidR="002B28AC" w:rsidRPr="002B28AC" w:rsidRDefault="002B28AC" w:rsidP="007E1DEF">
      <w:pPr>
        <w:numPr>
          <w:ilvl w:val="0"/>
          <w:numId w:val="6"/>
        </w:numPr>
        <w:rPr>
          <w:rFonts w:ascii="Arial Rounded MT Bold" w:hAnsi="Arial Rounded MT Bold"/>
        </w:rPr>
      </w:pPr>
      <w:r w:rsidRPr="002B28AC">
        <w:rPr>
          <w:rFonts w:ascii="Arial Rounded MT Bold" w:hAnsi="Arial Rounded MT Bold"/>
        </w:rPr>
        <w:t xml:space="preserve">Holiday Social- BD – Online Bingo, scavenger hunt, ugly sweater contest, door prizes, </w:t>
      </w:r>
      <w:hyperlink r:id="rId8" w:history="1">
        <w:r w:rsidRPr="00EF1580">
          <w:rPr>
            <w:rStyle w:val="Hyperlink"/>
            <w:rFonts w:ascii="Arial Rounded MT Bold" w:hAnsi="Arial Rounded MT Bold"/>
          </w:rPr>
          <w:t>http://playspent.org/</w:t>
        </w:r>
      </w:hyperlink>
      <w:r>
        <w:rPr>
          <w:rFonts w:ascii="Arial Rounded MT Bold" w:hAnsi="Arial Rounded MT Bold"/>
        </w:rPr>
        <w:t xml:space="preserve"> - other ideas, please let Dr. Stargell or Scottie know.  </w:t>
      </w:r>
    </w:p>
    <w:p w14:paraId="0A9E5C68" w14:textId="77777777" w:rsidR="002B28AC" w:rsidRDefault="002B28AC" w:rsidP="00DD3684">
      <w:pPr>
        <w:rPr>
          <w:rFonts w:ascii="Arial Rounded MT Bold" w:hAnsi="Arial Rounded MT Bold"/>
        </w:rPr>
      </w:pPr>
    </w:p>
    <w:p w14:paraId="4FBF3634" w14:textId="10EA612B" w:rsidR="007A06D5" w:rsidRPr="00DD3684" w:rsidRDefault="007A06D5" w:rsidP="00DD3684">
      <w:pPr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Fall Projects</w:t>
      </w:r>
    </w:p>
    <w:p w14:paraId="7C6FD249" w14:textId="134B6E03" w:rsidR="002B28AC" w:rsidRPr="002B28AC" w:rsidRDefault="00D853CB" w:rsidP="002B28AC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CPCE Study Gro</w:t>
      </w:r>
      <w:r w:rsidR="002B28AC">
        <w:rPr>
          <w:rFonts w:ascii="Arial Rounded MT Bold" w:hAnsi="Arial Rounded MT Bold"/>
        </w:rPr>
        <w:t>ups:</w:t>
      </w:r>
    </w:p>
    <w:p w14:paraId="68E322E4" w14:textId="6084A6E7" w:rsidR="002B28AC" w:rsidRPr="002B28AC" w:rsidRDefault="002B28AC" w:rsidP="002B28AC">
      <w:pPr>
        <w:pStyle w:val="ListParagraph"/>
        <w:ind w:left="1440"/>
        <w:rPr>
          <w:rFonts w:ascii="Arial Rounded MT Bold" w:hAnsi="Arial Rounded MT Bold"/>
        </w:rPr>
      </w:pPr>
      <w:r w:rsidRPr="002B28AC">
        <w:rPr>
          <w:rFonts w:ascii="Arial Rounded MT Bold" w:hAnsi="Arial Rounded MT Bold"/>
        </w:rPr>
        <w:t>a. SV &amp; BD</w:t>
      </w:r>
      <w:r>
        <w:rPr>
          <w:rFonts w:ascii="Arial Rounded MT Bold" w:hAnsi="Arial Rounded MT Bold"/>
        </w:rPr>
        <w:t xml:space="preserve"> to work on this with </w:t>
      </w:r>
      <w:proofErr w:type="spellStart"/>
      <w:r>
        <w:rPr>
          <w:rFonts w:ascii="Arial Rounded MT Bold" w:hAnsi="Arial Rounded MT Bold"/>
        </w:rPr>
        <w:t>Kahoots</w:t>
      </w:r>
      <w:proofErr w:type="spellEnd"/>
    </w:p>
    <w:p w14:paraId="00662A23" w14:textId="77777777" w:rsidR="002B28AC" w:rsidRPr="002B28AC" w:rsidRDefault="002B28AC" w:rsidP="002B28AC">
      <w:pPr>
        <w:pStyle w:val="ListParagraph"/>
        <w:numPr>
          <w:ilvl w:val="0"/>
          <w:numId w:val="7"/>
        </w:numPr>
        <w:spacing w:before="100" w:beforeAutospacing="1" w:after="100" w:afterAutospacing="1"/>
        <w:rPr>
          <w:rFonts w:ascii="Arial Rounded MT Bold" w:eastAsia="Times New Roman" w:hAnsi="Arial Rounded MT Bold" w:cs="Times New Roman"/>
          <w:color w:val="000000"/>
        </w:rPr>
      </w:pPr>
      <w:r w:rsidRPr="002B28AC">
        <w:rPr>
          <w:rFonts w:ascii="Arial Rounded MT Bold" w:eastAsia="Times New Roman" w:hAnsi="Arial Rounded MT Bold" w:cs="Times New Roman"/>
          <w:color w:val="000000"/>
        </w:rPr>
        <w:t>PDA Workshops: Wellness</w:t>
      </w:r>
    </w:p>
    <w:p w14:paraId="28FAC0F5" w14:textId="3929740E" w:rsidR="002B28AC" w:rsidRPr="002B28AC" w:rsidRDefault="002B28AC" w:rsidP="002B28AC">
      <w:pPr>
        <w:pStyle w:val="ListParagraph"/>
        <w:spacing w:before="100" w:beforeAutospacing="1" w:after="100" w:afterAutospacing="1"/>
        <w:ind w:left="1440"/>
        <w:rPr>
          <w:rFonts w:ascii="Arial Rounded MT Bold" w:eastAsia="Times New Roman" w:hAnsi="Arial Rounded MT Bold" w:cs="Times New Roman"/>
          <w:color w:val="000000"/>
        </w:rPr>
      </w:pPr>
      <w:r w:rsidRPr="002B28AC">
        <w:rPr>
          <w:rFonts w:ascii="Arial Rounded MT Bold" w:eastAsia="Times New Roman" w:hAnsi="Arial Rounded MT Bold" w:cs="Times New Roman"/>
          <w:color w:val="000000"/>
        </w:rPr>
        <w:t xml:space="preserve">a. October- </w:t>
      </w:r>
      <w:r w:rsidR="0055099F">
        <w:rPr>
          <w:rFonts w:ascii="Arial Rounded MT Bold" w:eastAsia="Times New Roman" w:hAnsi="Arial Rounded MT Bold" w:cs="Times New Roman"/>
          <w:color w:val="000000"/>
        </w:rPr>
        <w:t>Sitonja Valenzuela</w:t>
      </w:r>
    </w:p>
    <w:p w14:paraId="29F3FC3C" w14:textId="01D621D6" w:rsidR="002B28AC" w:rsidRPr="0055099F" w:rsidRDefault="002B28AC" w:rsidP="0055099F">
      <w:pPr>
        <w:pStyle w:val="ListParagraph"/>
        <w:spacing w:before="100" w:beforeAutospacing="1" w:after="100" w:afterAutospacing="1"/>
        <w:ind w:left="1440"/>
        <w:rPr>
          <w:rFonts w:ascii="Arial Rounded MT Bold" w:eastAsia="Times New Roman" w:hAnsi="Arial Rounded MT Bold" w:cs="Times New Roman"/>
          <w:color w:val="000000"/>
        </w:rPr>
      </w:pPr>
      <w:r w:rsidRPr="002B28AC">
        <w:rPr>
          <w:rFonts w:ascii="Arial Rounded MT Bold" w:eastAsia="Times New Roman" w:hAnsi="Arial Rounded MT Bold" w:cs="Times New Roman"/>
          <w:color w:val="000000"/>
        </w:rPr>
        <w:t>b</w:t>
      </w:r>
      <w:r w:rsidR="0055099F">
        <w:rPr>
          <w:rFonts w:ascii="Arial Rounded MT Bold" w:eastAsia="Times New Roman" w:hAnsi="Arial Rounded MT Bold" w:cs="Times New Roman"/>
          <w:color w:val="000000"/>
        </w:rPr>
        <w:t>. November- Whitney Akers (Trans Awareness Week</w:t>
      </w:r>
      <w:r w:rsidRPr="002B28AC">
        <w:rPr>
          <w:rFonts w:ascii="Arial Rounded MT Bold" w:eastAsia="Times New Roman" w:hAnsi="Arial Rounded MT Bold" w:cs="Times New Roman"/>
          <w:color w:val="000000"/>
        </w:rPr>
        <w:t>)</w:t>
      </w:r>
    </w:p>
    <w:p w14:paraId="10205FBE" w14:textId="5D7B4AD7" w:rsidR="002B28AC" w:rsidRDefault="002B28AC" w:rsidP="002B28AC">
      <w:pPr>
        <w:pStyle w:val="ListParagraph"/>
        <w:ind w:left="1440"/>
        <w:rPr>
          <w:rFonts w:ascii="Arial Rounded MT Bold" w:eastAsia="Times New Roman" w:hAnsi="Arial Rounded MT Bold" w:cs="Times New Roman"/>
          <w:color w:val="000000"/>
        </w:rPr>
      </w:pPr>
      <w:r w:rsidRPr="002B28AC">
        <w:rPr>
          <w:rFonts w:ascii="Arial Rounded MT Bold" w:eastAsia="Times New Roman" w:hAnsi="Arial Rounded MT Bold" w:cs="Times New Roman"/>
          <w:color w:val="000000"/>
        </w:rPr>
        <w:t xml:space="preserve">d. </w:t>
      </w:r>
      <w:r w:rsidR="0055099F">
        <w:rPr>
          <w:rFonts w:ascii="Arial Rounded MT Bold" w:eastAsia="Times New Roman" w:hAnsi="Arial Rounded MT Bold" w:cs="Times New Roman"/>
          <w:color w:val="000000"/>
        </w:rPr>
        <w:t>February- Sam Simon (</w:t>
      </w:r>
      <w:r w:rsidRPr="002B28AC">
        <w:rPr>
          <w:rFonts w:ascii="Arial Rounded MT Bold" w:eastAsia="Times New Roman" w:hAnsi="Arial Rounded MT Bold" w:cs="Times New Roman"/>
          <w:color w:val="000000"/>
        </w:rPr>
        <w:t>Making Wellness Accessible: Social justice and wellness</w:t>
      </w:r>
      <w:r w:rsidR="0055099F">
        <w:rPr>
          <w:rFonts w:ascii="Arial Rounded MT Bold" w:eastAsia="Times New Roman" w:hAnsi="Arial Rounded MT Bold" w:cs="Times New Roman"/>
          <w:color w:val="000000"/>
        </w:rPr>
        <w:t>)</w:t>
      </w:r>
    </w:p>
    <w:p w14:paraId="5DF30AA5" w14:textId="038082F4" w:rsidR="0055099F" w:rsidRPr="002B28AC" w:rsidRDefault="0055099F" w:rsidP="002B28AC">
      <w:pPr>
        <w:pStyle w:val="ListParagraph"/>
        <w:ind w:left="1440"/>
        <w:rPr>
          <w:rFonts w:ascii="Arial Rounded MT Bold" w:eastAsia="Times New Roman" w:hAnsi="Arial Rounded MT Bold" w:cs="Times New Roman"/>
          <w:color w:val="000000"/>
        </w:rPr>
      </w:pPr>
      <w:r>
        <w:rPr>
          <w:rFonts w:ascii="Arial Rounded MT Bold" w:eastAsia="Times New Roman" w:hAnsi="Arial Rounded MT Bold" w:cs="Times New Roman"/>
          <w:color w:val="000000"/>
        </w:rPr>
        <w:t>e. March- GHW Counseling Workshop</w:t>
      </w:r>
    </w:p>
    <w:p w14:paraId="2D2E53F1" w14:textId="77777777" w:rsidR="002B28AC" w:rsidRPr="002B28AC" w:rsidRDefault="002B28AC" w:rsidP="002B28AC">
      <w:pPr>
        <w:pStyle w:val="ListParagraph"/>
        <w:spacing w:before="100" w:beforeAutospacing="1" w:after="100" w:afterAutospacing="1"/>
        <w:ind w:left="144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14:paraId="6B3727BE" w14:textId="3AEAA087" w:rsidR="005D4A09" w:rsidRDefault="00AE12E0" w:rsidP="002B28AC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Fundraiser</w:t>
      </w:r>
      <w:r w:rsidR="002B28AC">
        <w:rPr>
          <w:rFonts w:ascii="Arial Rounded MT Bold" w:hAnsi="Arial Rounded MT Bold"/>
        </w:rPr>
        <w:t>:  We will look at posting opportunities for PDA/CEUs online for inexpensive ways to get needed professional development that will bring in funds for our chapter</w:t>
      </w:r>
    </w:p>
    <w:p w14:paraId="705E82E2" w14:textId="1E6F8E3E" w:rsidR="00AE12E0" w:rsidRPr="005D4A09" w:rsidRDefault="00AE12E0" w:rsidP="005D4A09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 w:rsidRPr="005D4A09">
        <w:rPr>
          <w:rFonts w:ascii="Arial Rounded MT Bold" w:hAnsi="Arial Rounded MT Bold"/>
        </w:rPr>
        <w:t>Advocacy Project</w:t>
      </w:r>
      <w:r w:rsidR="0055099F">
        <w:rPr>
          <w:rFonts w:ascii="Arial Rounded MT Bold" w:hAnsi="Arial Rounded MT Bold"/>
        </w:rPr>
        <w:t>- Trans Awareness Week</w:t>
      </w:r>
    </w:p>
    <w:p w14:paraId="1F941E10" w14:textId="29666526" w:rsidR="005D4A09" w:rsidRPr="005D4A09" w:rsidRDefault="00F14922" w:rsidP="005D4A09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Fall Meetings</w:t>
      </w:r>
      <w:r w:rsidR="00AE12E0" w:rsidRPr="005C5543">
        <w:rPr>
          <w:rFonts w:ascii="Arial Rounded MT Bold" w:hAnsi="Arial Rounded MT Bold"/>
        </w:rPr>
        <w:t xml:space="preserve">: </w:t>
      </w:r>
      <w:r w:rsidR="00DD3684">
        <w:rPr>
          <w:rFonts w:ascii="Arial Rounded MT Bold" w:hAnsi="Arial Rounded MT Bold"/>
        </w:rPr>
        <w:t>October 12</w:t>
      </w:r>
      <w:r w:rsidR="00DD3684" w:rsidRPr="00DD3684">
        <w:rPr>
          <w:rFonts w:ascii="Arial Rounded MT Bold" w:hAnsi="Arial Rounded MT Bold"/>
          <w:vertAlign w:val="superscript"/>
        </w:rPr>
        <w:t>th</w:t>
      </w:r>
      <w:r w:rsidR="00DD3684">
        <w:rPr>
          <w:rFonts w:ascii="Arial Rounded MT Bold" w:hAnsi="Arial Rounded MT Bold"/>
        </w:rPr>
        <w:t>, November 9</w:t>
      </w:r>
      <w:r w:rsidR="00900BF3" w:rsidRPr="00900BF3">
        <w:rPr>
          <w:rFonts w:ascii="Arial Rounded MT Bold" w:hAnsi="Arial Rounded MT Bold"/>
          <w:vertAlign w:val="superscript"/>
        </w:rPr>
        <w:t>th</w:t>
      </w:r>
      <w:r w:rsidR="00900BF3">
        <w:rPr>
          <w:rFonts w:ascii="Arial Rounded MT Bold" w:hAnsi="Arial Rounded MT Bold"/>
        </w:rPr>
        <w:t xml:space="preserve"> </w:t>
      </w:r>
      <w:r w:rsidR="005D4A09">
        <w:rPr>
          <w:rFonts w:ascii="Arial Rounded MT Bold" w:hAnsi="Arial Rounded MT Bold"/>
        </w:rPr>
        <w:t xml:space="preserve"> </w:t>
      </w:r>
    </w:p>
    <w:sectPr w:rsidR="005D4A09" w:rsidRPr="005D4A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B81066"/>
    <w:multiLevelType w:val="hybridMultilevel"/>
    <w:tmpl w:val="78EEE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4B0216"/>
    <w:multiLevelType w:val="hybridMultilevel"/>
    <w:tmpl w:val="4A4A7D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5347D99"/>
    <w:multiLevelType w:val="hybridMultilevel"/>
    <w:tmpl w:val="4A88B05E"/>
    <w:lvl w:ilvl="0" w:tplc="963ABD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FCC8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68F7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8E19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965D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8ED8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1E49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8407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2CC1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30440F8"/>
    <w:multiLevelType w:val="hybridMultilevel"/>
    <w:tmpl w:val="75AA7D8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055025F"/>
    <w:multiLevelType w:val="hybridMultilevel"/>
    <w:tmpl w:val="4CCCA0AA"/>
    <w:lvl w:ilvl="0" w:tplc="331E7C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7055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CEFE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5417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08CF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A83B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2C6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C693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B2BA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F6706CF"/>
    <w:multiLevelType w:val="hybridMultilevel"/>
    <w:tmpl w:val="D73EF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4F4429"/>
    <w:multiLevelType w:val="hybridMultilevel"/>
    <w:tmpl w:val="53323C62"/>
    <w:lvl w:ilvl="0" w:tplc="F564C2A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005B3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BCD86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66AE22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40B29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1BA47E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18FBF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7E48E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1E6D2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7B3A45DB"/>
    <w:multiLevelType w:val="hybridMultilevel"/>
    <w:tmpl w:val="6952F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BA299CC">
      <w:start w:val="9"/>
      <w:numFmt w:val="decimal"/>
      <w:lvlText w:val="%5"/>
      <w:lvlJc w:val="left"/>
      <w:pPr>
        <w:ind w:left="3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3"/>
  </w:num>
  <w:num w:numId="5">
    <w:abstractNumId w:val="6"/>
  </w:num>
  <w:num w:numId="6">
    <w:abstractNumId w:val="4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zI3MLawMDI1NTNX0lEKTi0uzszPAykwrgUADEA9IywAAAA="/>
  </w:docVars>
  <w:rsids>
    <w:rsidRoot w:val="00ED5195"/>
    <w:rsid w:val="0001618C"/>
    <w:rsid w:val="00040878"/>
    <w:rsid w:val="000B49DC"/>
    <w:rsid w:val="000D6B5A"/>
    <w:rsid w:val="000F6945"/>
    <w:rsid w:val="00162043"/>
    <w:rsid w:val="0019561A"/>
    <w:rsid w:val="001A1CC5"/>
    <w:rsid w:val="00250880"/>
    <w:rsid w:val="002A5445"/>
    <w:rsid w:val="002B28AC"/>
    <w:rsid w:val="002E3C4A"/>
    <w:rsid w:val="002E41D8"/>
    <w:rsid w:val="002F7E7E"/>
    <w:rsid w:val="00320C50"/>
    <w:rsid w:val="003A7572"/>
    <w:rsid w:val="003E00EC"/>
    <w:rsid w:val="003E7543"/>
    <w:rsid w:val="00421A42"/>
    <w:rsid w:val="004A2050"/>
    <w:rsid w:val="004B2005"/>
    <w:rsid w:val="004F293E"/>
    <w:rsid w:val="005239ED"/>
    <w:rsid w:val="0054418A"/>
    <w:rsid w:val="0055099F"/>
    <w:rsid w:val="00556BF7"/>
    <w:rsid w:val="005859CD"/>
    <w:rsid w:val="005C5543"/>
    <w:rsid w:val="005D4A09"/>
    <w:rsid w:val="00623E8F"/>
    <w:rsid w:val="006B51C7"/>
    <w:rsid w:val="00755CE2"/>
    <w:rsid w:val="007A06D5"/>
    <w:rsid w:val="007C2A28"/>
    <w:rsid w:val="007F0095"/>
    <w:rsid w:val="007F6994"/>
    <w:rsid w:val="00837DF8"/>
    <w:rsid w:val="0086500A"/>
    <w:rsid w:val="008D1858"/>
    <w:rsid w:val="008F70F3"/>
    <w:rsid w:val="00900BF3"/>
    <w:rsid w:val="00962190"/>
    <w:rsid w:val="009C42B2"/>
    <w:rsid w:val="009D2F92"/>
    <w:rsid w:val="009D41E8"/>
    <w:rsid w:val="009F078C"/>
    <w:rsid w:val="00A230D9"/>
    <w:rsid w:val="00A51FC7"/>
    <w:rsid w:val="00A63B59"/>
    <w:rsid w:val="00AC1D38"/>
    <w:rsid w:val="00AE12E0"/>
    <w:rsid w:val="00AF61EB"/>
    <w:rsid w:val="00B81073"/>
    <w:rsid w:val="00BA1A8F"/>
    <w:rsid w:val="00BD4CCF"/>
    <w:rsid w:val="00BE3C20"/>
    <w:rsid w:val="00C77690"/>
    <w:rsid w:val="00C90182"/>
    <w:rsid w:val="00CA70DE"/>
    <w:rsid w:val="00D853CB"/>
    <w:rsid w:val="00DD0060"/>
    <w:rsid w:val="00DD13F1"/>
    <w:rsid w:val="00DD3684"/>
    <w:rsid w:val="00EC0515"/>
    <w:rsid w:val="00ED5195"/>
    <w:rsid w:val="00EE4417"/>
    <w:rsid w:val="00F14922"/>
    <w:rsid w:val="00FF0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CDA2C"/>
  <w15:chartTrackingRefBased/>
  <w15:docId w15:val="{9E826A9D-71A4-4E80-8E29-A5546A99C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5195"/>
    <w:pPr>
      <w:spacing w:line="240" w:lineRule="auto"/>
    </w:pPr>
    <w:rPr>
      <w:rFonts w:asciiTheme="minorHAnsi" w:hAnsiTheme="minorHAns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519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1F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FC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F009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B28A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B28AC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63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6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8526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6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68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4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2583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8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4974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240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44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67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layspent.org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nicole.stargell@uncp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ncp.webex.com/meet/nicole.stargell" TargetMode="External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2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Stargell</dc:creator>
  <cp:keywords/>
  <dc:description/>
  <cp:lastModifiedBy>Nicole Stargell</cp:lastModifiedBy>
  <cp:revision>2</cp:revision>
  <cp:lastPrinted>2018-08-28T19:56:00Z</cp:lastPrinted>
  <dcterms:created xsi:type="dcterms:W3CDTF">2021-09-23T10:24:00Z</dcterms:created>
  <dcterms:modified xsi:type="dcterms:W3CDTF">2021-09-23T10:24:00Z</dcterms:modified>
</cp:coreProperties>
</file>